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3C2B3" w14:textId="1EF42D21" w:rsidR="008848BC" w:rsidRPr="00CA5D31" w:rsidRDefault="009422CA" w:rsidP="009422CA">
      <w:pPr>
        <w:pStyle w:val="Header"/>
      </w:pPr>
      <w:r>
        <w:rPr>
          <w:rFonts w:ascii="Arial" w:hAnsi="Arial" w:cs="Arial"/>
          <w:b/>
          <w:sz w:val="56"/>
          <w:szCs w:val="56"/>
          <w:lang w:val="id-ID"/>
        </w:rPr>
        <w:t xml:space="preserve">        Handover S</w:t>
      </w:r>
      <w:r w:rsidR="008848BC">
        <w:rPr>
          <w:rFonts w:ascii="Arial" w:hAnsi="Arial" w:cs="Arial"/>
          <w:b/>
          <w:sz w:val="56"/>
          <w:szCs w:val="56"/>
        </w:rPr>
        <w:t xml:space="preserve">ample Spec Sheet </w:t>
      </w:r>
    </w:p>
    <w:p w14:paraId="21ABE999" w14:textId="548BF0AE" w:rsidR="006C24F0" w:rsidRDefault="008848BC" w:rsidP="009422CA">
      <w:pPr>
        <w:spacing w:line="240" w:lineRule="auto"/>
        <w:jc w:val="center"/>
        <w:rPr>
          <w:rFonts w:ascii="Baloo 2" w:hAnsi="Baloo 2" w:cs="Baloo 2"/>
          <w:bCs/>
          <w:sz w:val="20"/>
          <w:szCs w:val="20"/>
        </w:rPr>
      </w:pPr>
      <w:r>
        <w:rPr>
          <w:rFonts w:ascii="Baloo 2" w:hAnsi="Baloo 2" w:cs="Baloo 2"/>
          <w:bCs/>
          <w:sz w:val="20"/>
          <w:szCs w:val="20"/>
        </w:rPr>
        <w:br/>
      </w:r>
      <w:r>
        <w:rPr>
          <w:rFonts w:ascii="Baloo 2" w:hAnsi="Baloo 2" w:cs="Baloo 2"/>
          <w:bCs/>
          <w:sz w:val="20"/>
          <w:szCs w:val="20"/>
          <w:lang w:val="id-ID"/>
        </w:rPr>
        <w:t>A</w:t>
      </w:r>
      <w:r w:rsidR="009E2AD5" w:rsidRPr="009E2AD5">
        <w:rPr>
          <w:rFonts w:ascii="Baloo 2" w:hAnsi="Baloo 2" w:cs="Baloo 2"/>
          <w:bCs/>
          <w:sz w:val="20"/>
          <w:szCs w:val="20"/>
        </w:rPr>
        <w:t xml:space="preserve">dd </w:t>
      </w:r>
      <w:r w:rsidR="009422CA">
        <w:rPr>
          <w:rFonts w:ascii="Baloo 2" w:hAnsi="Baloo 2" w:cs="Baloo 2"/>
          <w:bCs/>
          <w:sz w:val="20"/>
          <w:szCs w:val="20"/>
          <w:lang w:val="id-ID"/>
        </w:rPr>
        <w:t xml:space="preserve">your images </w:t>
      </w:r>
      <w:r w:rsidR="009E2AD5">
        <w:rPr>
          <w:rFonts w:ascii="Baloo 2" w:hAnsi="Baloo 2" w:cs="Baloo 2"/>
          <w:bCs/>
          <w:sz w:val="20"/>
          <w:szCs w:val="20"/>
        </w:rPr>
        <w:t xml:space="preserve">as </w:t>
      </w:r>
      <w:r w:rsidR="009E2AD5" w:rsidRPr="009E2AD5">
        <w:rPr>
          <w:rFonts w:ascii="Baloo 2" w:hAnsi="Baloo 2" w:cs="Baloo 2"/>
          <w:bCs/>
          <w:sz w:val="20"/>
          <w:szCs w:val="20"/>
        </w:rPr>
        <w:t>screenshot</w:t>
      </w:r>
      <w:r w:rsidR="009422CA">
        <w:rPr>
          <w:rFonts w:ascii="Baloo 2" w:hAnsi="Baloo 2" w:cs="Baloo 2"/>
          <w:bCs/>
          <w:sz w:val="20"/>
          <w:szCs w:val="20"/>
          <w:lang w:val="id-ID"/>
        </w:rPr>
        <w:t>s</w:t>
      </w:r>
      <w:r w:rsidR="009E2AD5" w:rsidRPr="009E2AD5">
        <w:rPr>
          <w:rFonts w:ascii="Baloo 2" w:hAnsi="Baloo 2" w:cs="Baloo 2"/>
          <w:bCs/>
          <w:sz w:val="20"/>
          <w:szCs w:val="20"/>
        </w:rPr>
        <w:t xml:space="preserve"> or detailed drawing</w:t>
      </w:r>
      <w:r w:rsidR="009422CA">
        <w:rPr>
          <w:rFonts w:ascii="Baloo 2" w:hAnsi="Baloo 2" w:cs="Baloo 2"/>
          <w:bCs/>
          <w:sz w:val="20"/>
          <w:szCs w:val="20"/>
          <w:lang w:val="id-ID"/>
        </w:rPr>
        <w:t>s</w:t>
      </w:r>
      <w:r w:rsidR="009E2AD5">
        <w:rPr>
          <w:rFonts w:ascii="Baloo 2" w:hAnsi="Baloo 2" w:cs="Baloo 2"/>
          <w:bCs/>
          <w:sz w:val="20"/>
          <w:szCs w:val="20"/>
        </w:rPr>
        <w:t xml:space="preserve"> &amp; notes on changes required.</w:t>
      </w:r>
      <w:r w:rsidR="009E2AD5" w:rsidRPr="009E2AD5">
        <w:rPr>
          <w:rFonts w:ascii="Baloo 2" w:hAnsi="Baloo 2" w:cs="Baloo 2"/>
          <w:bCs/>
          <w:sz w:val="20"/>
          <w:szCs w:val="20"/>
        </w:rPr>
        <w:t xml:space="preserve"> </w:t>
      </w:r>
      <w:r w:rsidR="009422CA">
        <w:rPr>
          <w:rFonts w:ascii="Baloo 2" w:hAnsi="Baloo 2" w:cs="Baloo 2"/>
          <w:bCs/>
          <w:sz w:val="20"/>
          <w:szCs w:val="20"/>
        </w:rPr>
        <w:br/>
      </w:r>
      <w:r w:rsidR="009E2AD5">
        <w:rPr>
          <w:rFonts w:ascii="Baloo 2" w:hAnsi="Baloo 2" w:cs="Baloo 2"/>
          <w:bCs/>
          <w:sz w:val="20"/>
          <w:szCs w:val="20"/>
        </w:rPr>
        <w:t xml:space="preserve">Simple sketches are not accepted. </w:t>
      </w:r>
    </w:p>
    <w:p w14:paraId="7381DB0E" w14:textId="271D4BF2" w:rsidR="008848BC" w:rsidRPr="008848BC" w:rsidRDefault="00CA5D31" w:rsidP="00CA5D31">
      <w:pPr>
        <w:spacing w:line="240" w:lineRule="auto"/>
        <w:jc w:val="center"/>
        <w:rPr>
          <w:rFonts w:ascii="Baloo 2" w:hAnsi="Baloo 2" w:cs="Baloo 2"/>
          <w:sz w:val="20"/>
          <w:szCs w:val="20"/>
          <w:lang w:val="id-ID"/>
        </w:rPr>
      </w:pPr>
      <w:r w:rsidRPr="008848BC">
        <w:rPr>
          <w:rFonts w:ascii="Baloo 2" w:hAnsi="Baloo 2" w:cs="Baloo 2"/>
          <w:bCs/>
          <w:sz w:val="20"/>
          <w:szCs w:val="20"/>
        </w:rPr>
        <w:t>Use one sheet per design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3261"/>
        <w:gridCol w:w="1349"/>
        <w:gridCol w:w="1769"/>
        <w:gridCol w:w="2977"/>
      </w:tblGrid>
      <w:tr w:rsidR="0095185B" w:rsidRPr="009E2AD5" w14:paraId="3BE4FB71" w14:textId="77777777" w:rsidTr="00CA5D31">
        <w:trPr>
          <w:trHeight w:val="386"/>
        </w:trPr>
        <w:tc>
          <w:tcPr>
            <w:tcW w:w="3261" w:type="dxa"/>
          </w:tcPr>
          <w:p w14:paraId="760A6669" w14:textId="4F36C603" w:rsidR="006C24F0" w:rsidRPr="009E2AD5" w:rsidRDefault="009E2AD5" w:rsidP="00CA5D31">
            <w:pPr>
              <w:jc w:val="center"/>
              <w:rPr>
                <w:rFonts w:ascii="Baloo 2" w:hAnsi="Baloo 2" w:cs="Baloo 2"/>
                <w:sz w:val="20"/>
                <w:szCs w:val="20"/>
              </w:rPr>
            </w:pPr>
            <w:r>
              <w:rPr>
                <w:rFonts w:ascii="Baloo 2" w:hAnsi="Baloo 2" w:cs="Baloo 2"/>
                <w:b/>
                <w:sz w:val="20"/>
                <w:szCs w:val="20"/>
              </w:rPr>
              <w:t>B</w:t>
            </w:r>
            <w:r w:rsidR="006C24F0" w:rsidRPr="009E2AD5">
              <w:rPr>
                <w:rFonts w:ascii="Baloo 2" w:hAnsi="Baloo 2" w:cs="Baloo 2"/>
                <w:b/>
                <w:sz w:val="20"/>
                <w:szCs w:val="20"/>
              </w:rPr>
              <w:t>RAND</w:t>
            </w:r>
            <w:r>
              <w:rPr>
                <w:rFonts w:ascii="Baloo 2" w:hAnsi="Baloo 2" w:cs="Baloo 2"/>
                <w:b/>
                <w:sz w:val="20"/>
                <w:szCs w:val="20"/>
              </w:rPr>
              <w:t xml:space="preserve"> NAME</w:t>
            </w:r>
            <w:r w:rsidR="006C24F0" w:rsidRPr="009E2AD5">
              <w:rPr>
                <w:rFonts w:ascii="Baloo 2" w:hAnsi="Baloo 2" w:cs="Baloo 2"/>
                <w:b/>
                <w:sz w:val="20"/>
                <w:szCs w:val="20"/>
              </w:rPr>
              <w:br/>
            </w:r>
          </w:p>
        </w:tc>
        <w:tc>
          <w:tcPr>
            <w:tcW w:w="3118" w:type="dxa"/>
            <w:gridSpan w:val="2"/>
          </w:tcPr>
          <w:p w14:paraId="0807AF27" w14:textId="3922CCBA" w:rsidR="006C24F0" w:rsidRPr="009E2AD5" w:rsidRDefault="006C24F0" w:rsidP="00CA5D31">
            <w:pPr>
              <w:jc w:val="center"/>
              <w:rPr>
                <w:rFonts w:ascii="Baloo 2" w:hAnsi="Baloo 2" w:cs="Baloo 2"/>
                <w:sz w:val="20"/>
                <w:szCs w:val="20"/>
              </w:rPr>
            </w:pPr>
            <w:r w:rsidRPr="009E2AD5">
              <w:rPr>
                <w:rFonts w:ascii="Baloo 2" w:hAnsi="Baloo 2" w:cs="Baloo 2"/>
                <w:b/>
                <w:sz w:val="20"/>
                <w:szCs w:val="20"/>
              </w:rPr>
              <w:t>STYLE COD</w:t>
            </w:r>
            <w:r w:rsidR="00CA5D31">
              <w:rPr>
                <w:rFonts w:ascii="Baloo 2" w:hAnsi="Baloo 2" w:cs="Baloo 2"/>
                <w:b/>
                <w:sz w:val="20"/>
                <w:szCs w:val="20"/>
                <w:lang w:val="id-ID"/>
              </w:rPr>
              <w:t>E</w:t>
            </w:r>
            <w:r w:rsidRPr="009E2AD5">
              <w:rPr>
                <w:rFonts w:ascii="Baloo 2" w:hAnsi="Baloo 2" w:cs="Baloo 2"/>
                <w:sz w:val="20"/>
                <w:szCs w:val="20"/>
              </w:rPr>
              <w:br/>
            </w:r>
          </w:p>
        </w:tc>
        <w:tc>
          <w:tcPr>
            <w:tcW w:w="2977" w:type="dxa"/>
          </w:tcPr>
          <w:p w14:paraId="29D718F3" w14:textId="5ABFD408" w:rsidR="006C24F0" w:rsidRPr="009E2AD5" w:rsidRDefault="009E2AD5" w:rsidP="00CA5D31">
            <w:pPr>
              <w:jc w:val="center"/>
              <w:rPr>
                <w:rFonts w:ascii="Baloo 2" w:hAnsi="Baloo 2" w:cs="Baloo 2"/>
                <w:sz w:val="20"/>
                <w:szCs w:val="20"/>
              </w:rPr>
            </w:pPr>
            <w:r>
              <w:rPr>
                <w:rFonts w:ascii="Baloo 2" w:hAnsi="Baloo 2" w:cs="Baloo 2"/>
                <w:b/>
                <w:sz w:val="20"/>
                <w:szCs w:val="20"/>
              </w:rPr>
              <w:t xml:space="preserve">OPTIONAL </w:t>
            </w:r>
            <w:r w:rsidR="006C24F0" w:rsidRPr="009E2AD5">
              <w:rPr>
                <w:rFonts w:ascii="Baloo 2" w:hAnsi="Baloo 2" w:cs="Baloo 2"/>
                <w:b/>
                <w:sz w:val="20"/>
                <w:szCs w:val="20"/>
              </w:rPr>
              <w:t xml:space="preserve">STYLE NAME </w:t>
            </w:r>
            <w:r w:rsidR="006C24F0" w:rsidRPr="009E2AD5">
              <w:rPr>
                <w:rFonts w:ascii="Baloo 2" w:hAnsi="Baloo 2" w:cs="Baloo 2"/>
                <w:b/>
                <w:sz w:val="20"/>
                <w:szCs w:val="20"/>
              </w:rPr>
              <w:br/>
            </w:r>
          </w:p>
        </w:tc>
      </w:tr>
      <w:tr w:rsidR="0095185B" w:rsidRPr="009E2AD5" w14:paraId="0E92A6D4" w14:textId="77777777" w:rsidTr="00CA5D31">
        <w:trPr>
          <w:trHeight w:val="5478"/>
        </w:trPr>
        <w:tc>
          <w:tcPr>
            <w:tcW w:w="4610" w:type="dxa"/>
            <w:gridSpan w:val="2"/>
          </w:tcPr>
          <w:p w14:paraId="12F89640" w14:textId="037BA6CE" w:rsidR="0095185B" w:rsidRPr="009E2AD5" w:rsidRDefault="009A1879" w:rsidP="0095185B">
            <w:pPr>
              <w:jc w:val="center"/>
              <w:rPr>
                <w:rFonts w:ascii="Baloo 2" w:hAnsi="Baloo 2" w:cs="Baloo 2"/>
                <w:sz w:val="28"/>
                <w:szCs w:val="28"/>
              </w:rPr>
            </w:pPr>
            <w:r w:rsidRPr="009E2AD5">
              <w:rPr>
                <w:rFonts w:ascii="Baloo 2" w:hAnsi="Baloo 2" w:cs="Baloo 2"/>
                <w:b/>
                <w:sz w:val="28"/>
                <w:szCs w:val="28"/>
              </w:rPr>
              <w:t>FRONT</w:t>
            </w:r>
            <w:r w:rsidRPr="009E2AD5">
              <w:rPr>
                <w:rFonts w:ascii="Baloo 2" w:hAnsi="Baloo 2" w:cs="Baloo 2"/>
                <w:sz w:val="28"/>
                <w:szCs w:val="28"/>
              </w:rPr>
              <w:t xml:space="preserve"> </w:t>
            </w:r>
            <w:r w:rsidR="0095185B" w:rsidRPr="009E2AD5">
              <w:rPr>
                <w:rFonts w:ascii="Baloo 2" w:hAnsi="Baloo 2" w:cs="Baloo 2"/>
                <w:sz w:val="28"/>
                <w:szCs w:val="28"/>
              </w:rPr>
              <w:t>IMAGE</w:t>
            </w:r>
            <w:r w:rsidRPr="009E2AD5">
              <w:rPr>
                <w:rFonts w:ascii="Baloo 2" w:hAnsi="Baloo 2" w:cs="Baloo 2"/>
                <w:sz w:val="28"/>
                <w:szCs w:val="28"/>
              </w:rPr>
              <w:br/>
            </w:r>
            <w:r w:rsidRPr="009E2AD5">
              <w:rPr>
                <w:rFonts w:ascii="Baloo 2" w:hAnsi="Baloo 2" w:cs="Baloo 2"/>
                <w:sz w:val="28"/>
                <w:szCs w:val="28"/>
              </w:rPr>
              <w:br/>
            </w:r>
            <w:r w:rsidRPr="009E2AD5">
              <w:rPr>
                <w:rFonts w:ascii="Baloo 2" w:hAnsi="Baloo 2" w:cs="Baloo 2"/>
                <w:sz w:val="28"/>
                <w:szCs w:val="28"/>
              </w:rPr>
              <w:br/>
            </w:r>
            <w:r w:rsidRPr="009E2AD5">
              <w:rPr>
                <w:rFonts w:ascii="Baloo 2" w:hAnsi="Baloo 2" w:cs="Baloo 2"/>
                <w:sz w:val="28"/>
                <w:szCs w:val="28"/>
              </w:rPr>
              <w:br/>
            </w:r>
            <w:r w:rsidRPr="009E2AD5">
              <w:rPr>
                <w:rFonts w:ascii="Baloo 2" w:hAnsi="Baloo 2" w:cs="Baloo 2"/>
                <w:sz w:val="28"/>
                <w:szCs w:val="28"/>
              </w:rPr>
              <w:br/>
            </w:r>
            <w:r w:rsidRPr="009E2AD5">
              <w:rPr>
                <w:rFonts w:ascii="Baloo 2" w:hAnsi="Baloo 2" w:cs="Baloo 2"/>
                <w:sz w:val="28"/>
                <w:szCs w:val="28"/>
              </w:rPr>
              <w:br/>
            </w:r>
            <w:r w:rsidRPr="009E2AD5">
              <w:rPr>
                <w:rFonts w:ascii="Baloo 2" w:hAnsi="Baloo 2" w:cs="Baloo 2"/>
                <w:sz w:val="28"/>
                <w:szCs w:val="28"/>
              </w:rPr>
              <w:br/>
            </w:r>
            <w:r w:rsidRPr="009E2AD5">
              <w:rPr>
                <w:rFonts w:ascii="Baloo 2" w:hAnsi="Baloo 2" w:cs="Baloo 2"/>
                <w:sz w:val="28"/>
                <w:szCs w:val="28"/>
              </w:rPr>
              <w:br/>
            </w:r>
          </w:p>
          <w:p w14:paraId="390B431F" w14:textId="77777777" w:rsidR="00602514" w:rsidRPr="009E2AD5" w:rsidRDefault="00602514" w:rsidP="0095185B">
            <w:pPr>
              <w:jc w:val="center"/>
              <w:rPr>
                <w:rFonts w:ascii="Baloo 2" w:hAnsi="Baloo 2" w:cs="Baloo 2"/>
                <w:sz w:val="28"/>
                <w:szCs w:val="28"/>
              </w:rPr>
            </w:pPr>
          </w:p>
          <w:p w14:paraId="3276F2E4" w14:textId="1850F304" w:rsidR="0095185B" w:rsidRPr="009E2AD5" w:rsidRDefault="0095185B" w:rsidP="0095185B">
            <w:pPr>
              <w:rPr>
                <w:rFonts w:ascii="Baloo 2" w:hAnsi="Baloo 2" w:cs="Baloo 2"/>
                <w:sz w:val="28"/>
                <w:szCs w:val="28"/>
              </w:rPr>
            </w:pPr>
          </w:p>
          <w:p w14:paraId="0472A8C8" w14:textId="660EFB9F" w:rsidR="009A1879" w:rsidRPr="009E2AD5" w:rsidRDefault="009A1879" w:rsidP="0095185B">
            <w:pPr>
              <w:jc w:val="center"/>
              <w:rPr>
                <w:rFonts w:ascii="Baloo 2" w:hAnsi="Baloo 2" w:cs="Baloo 2"/>
                <w:sz w:val="20"/>
                <w:szCs w:val="20"/>
              </w:rPr>
            </w:pPr>
          </w:p>
        </w:tc>
        <w:tc>
          <w:tcPr>
            <w:tcW w:w="4746" w:type="dxa"/>
            <w:gridSpan w:val="2"/>
          </w:tcPr>
          <w:p w14:paraId="65A8C3EE" w14:textId="39BAD2D3" w:rsidR="009A1879" w:rsidRPr="009E2AD5" w:rsidRDefault="009A1879" w:rsidP="0095185B">
            <w:pPr>
              <w:jc w:val="center"/>
              <w:rPr>
                <w:rFonts w:ascii="Baloo 2" w:hAnsi="Baloo 2" w:cs="Baloo 2"/>
                <w:sz w:val="28"/>
                <w:szCs w:val="28"/>
              </w:rPr>
            </w:pPr>
            <w:r w:rsidRPr="009E2AD5">
              <w:rPr>
                <w:rFonts w:ascii="Baloo 2" w:hAnsi="Baloo 2" w:cs="Baloo 2"/>
                <w:b/>
                <w:sz w:val="28"/>
                <w:szCs w:val="28"/>
              </w:rPr>
              <w:t>BACK</w:t>
            </w:r>
            <w:r w:rsidRPr="009E2AD5">
              <w:rPr>
                <w:rFonts w:ascii="Baloo 2" w:hAnsi="Baloo 2" w:cs="Baloo 2"/>
                <w:sz w:val="28"/>
                <w:szCs w:val="28"/>
              </w:rPr>
              <w:t xml:space="preserve"> </w:t>
            </w:r>
            <w:r w:rsidR="0095185B" w:rsidRPr="009E2AD5">
              <w:rPr>
                <w:rFonts w:ascii="Baloo 2" w:hAnsi="Baloo 2" w:cs="Baloo 2"/>
                <w:sz w:val="28"/>
                <w:szCs w:val="28"/>
              </w:rPr>
              <w:t>IMAGE</w:t>
            </w:r>
          </w:p>
          <w:p w14:paraId="16716186" w14:textId="77777777" w:rsidR="009A1879" w:rsidRPr="009E2AD5" w:rsidRDefault="009A1879" w:rsidP="0095185B">
            <w:pPr>
              <w:rPr>
                <w:rFonts w:ascii="Baloo 2" w:hAnsi="Baloo 2" w:cs="Baloo 2"/>
                <w:sz w:val="28"/>
                <w:szCs w:val="28"/>
              </w:rPr>
            </w:pPr>
          </w:p>
          <w:p w14:paraId="16B6FFEA" w14:textId="77777777" w:rsidR="009A1879" w:rsidRPr="009E2AD5" w:rsidRDefault="009A1879" w:rsidP="0095185B">
            <w:pPr>
              <w:rPr>
                <w:rFonts w:ascii="Baloo 2" w:hAnsi="Baloo 2" w:cs="Baloo 2"/>
                <w:sz w:val="28"/>
                <w:szCs w:val="28"/>
              </w:rPr>
            </w:pPr>
          </w:p>
          <w:p w14:paraId="05846A43" w14:textId="77777777" w:rsidR="009A1879" w:rsidRPr="009E2AD5" w:rsidRDefault="009A1879" w:rsidP="0095185B">
            <w:pPr>
              <w:rPr>
                <w:rFonts w:ascii="Baloo 2" w:hAnsi="Baloo 2" w:cs="Baloo 2"/>
                <w:sz w:val="28"/>
                <w:szCs w:val="28"/>
              </w:rPr>
            </w:pPr>
          </w:p>
          <w:p w14:paraId="43ED2CEF" w14:textId="77777777" w:rsidR="009A1879" w:rsidRPr="009E2AD5" w:rsidRDefault="009A1879" w:rsidP="0095185B">
            <w:pPr>
              <w:rPr>
                <w:rFonts w:ascii="Baloo 2" w:hAnsi="Baloo 2" w:cs="Baloo 2"/>
                <w:sz w:val="28"/>
                <w:szCs w:val="28"/>
              </w:rPr>
            </w:pPr>
          </w:p>
          <w:p w14:paraId="7CE1A72F" w14:textId="77777777" w:rsidR="009A1879" w:rsidRPr="009E2AD5" w:rsidRDefault="009A1879" w:rsidP="0095185B">
            <w:pPr>
              <w:rPr>
                <w:rFonts w:ascii="Baloo 2" w:hAnsi="Baloo 2" w:cs="Baloo 2"/>
                <w:sz w:val="28"/>
                <w:szCs w:val="28"/>
              </w:rPr>
            </w:pPr>
          </w:p>
          <w:p w14:paraId="77D7B885" w14:textId="77777777" w:rsidR="009A1879" w:rsidRPr="009E2AD5" w:rsidRDefault="009A1879" w:rsidP="0095185B">
            <w:pPr>
              <w:rPr>
                <w:rFonts w:ascii="Baloo 2" w:hAnsi="Baloo 2" w:cs="Baloo 2"/>
                <w:sz w:val="28"/>
                <w:szCs w:val="28"/>
              </w:rPr>
            </w:pPr>
          </w:p>
          <w:p w14:paraId="29CECFA9" w14:textId="77777777" w:rsidR="009A1879" w:rsidRPr="009E2AD5" w:rsidRDefault="009A1879" w:rsidP="0095185B">
            <w:pPr>
              <w:rPr>
                <w:rFonts w:ascii="Baloo 2" w:hAnsi="Baloo 2" w:cs="Baloo 2"/>
                <w:sz w:val="28"/>
                <w:szCs w:val="28"/>
              </w:rPr>
            </w:pPr>
          </w:p>
          <w:p w14:paraId="7E015E48" w14:textId="77777777" w:rsidR="009A1879" w:rsidRPr="009E2AD5" w:rsidRDefault="009A1879" w:rsidP="0095185B">
            <w:pPr>
              <w:rPr>
                <w:rFonts w:ascii="Baloo 2" w:hAnsi="Baloo 2" w:cs="Baloo 2"/>
                <w:sz w:val="28"/>
                <w:szCs w:val="28"/>
              </w:rPr>
            </w:pPr>
          </w:p>
          <w:p w14:paraId="001ABE81" w14:textId="77777777" w:rsidR="00602514" w:rsidRPr="009E2AD5" w:rsidRDefault="00602514" w:rsidP="0095185B">
            <w:pPr>
              <w:rPr>
                <w:rFonts w:ascii="Baloo 2" w:hAnsi="Baloo 2" w:cs="Baloo 2"/>
                <w:sz w:val="28"/>
                <w:szCs w:val="28"/>
              </w:rPr>
            </w:pPr>
          </w:p>
          <w:p w14:paraId="657F76F9" w14:textId="77777777" w:rsidR="009A1879" w:rsidRPr="009E2AD5" w:rsidRDefault="009A1879" w:rsidP="0095185B">
            <w:pPr>
              <w:rPr>
                <w:rFonts w:ascii="Baloo 2" w:hAnsi="Baloo 2" w:cs="Baloo 2"/>
                <w:sz w:val="28"/>
                <w:szCs w:val="28"/>
              </w:rPr>
            </w:pPr>
          </w:p>
          <w:p w14:paraId="158AF2D6" w14:textId="623F2312" w:rsidR="0095185B" w:rsidRPr="009E2AD5" w:rsidRDefault="0095185B" w:rsidP="0095185B">
            <w:pPr>
              <w:rPr>
                <w:rFonts w:ascii="Baloo 2" w:hAnsi="Baloo 2" w:cs="Baloo 2"/>
                <w:sz w:val="28"/>
                <w:szCs w:val="28"/>
              </w:rPr>
            </w:pPr>
          </w:p>
          <w:p w14:paraId="2B314D32" w14:textId="67D7EC7C" w:rsidR="006C24F0" w:rsidRPr="009E2AD5" w:rsidRDefault="006C24F0" w:rsidP="00602514">
            <w:pPr>
              <w:jc w:val="center"/>
              <w:rPr>
                <w:rFonts w:ascii="Baloo 2" w:hAnsi="Baloo 2" w:cs="Baloo 2"/>
                <w:sz w:val="24"/>
                <w:szCs w:val="24"/>
              </w:rPr>
            </w:pPr>
          </w:p>
        </w:tc>
      </w:tr>
    </w:tbl>
    <w:p w14:paraId="1B75CE0B" w14:textId="61983633" w:rsidR="0095185B" w:rsidRPr="009E2AD5" w:rsidRDefault="0095185B" w:rsidP="0095185B">
      <w:pPr>
        <w:spacing w:line="240" w:lineRule="auto"/>
        <w:jc w:val="center"/>
        <w:rPr>
          <w:rFonts w:ascii="Baloo 2" w:hAnsi="Baloo 2" w:cs="Baloo 2"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A5D31" w14:paraId="79CD61E9" w14:textId="77777777" w:rsidTr="00CA5D31">
        <w:trPr>
          <w:trHeight w:val="1849"/>
        </w:trPr>
        <w:tc>
          <w:tcPr>
            <w:tcW w:w="9350" w:type="dxa"/>
          </w:tcPr>
          <w:p w14:paraId="405E396A" w14:textId="783AD148" w:rsidR="00CA5D31" w:rsidRDefault="00CA5D31" w:rsidP="0095185B">
            <w:pPr>
              <w:rPr>
                <w:rFonts w:ascii="Baloo 2" w:hAnsi="Baloo 2" w:cs="Baloo 2"/>
                <w:sz w:val="20"/>
                <w:szCs w:val="20"/>
                <w:lang w:val="id-ID"/>
              </w:rPr>
            </w:pPr>
            <w:r>
              <w:rPr>
                <w:rFonts w:ascii="Baloo 2" w:hAnsi="Baloo 2" w:cs="Baloo 2"/>
                <w:sz w:val="20"/>
                <w:szCs w:val="20"/>
                <w:lang w:val="id-ID"/>
              </w:rPr>
              <w:t xml:space="preserve">Add </w:t>
            </w:r>
            <w:r w:rsidR="009422CA">
              <w:rPr>
                <w:rFonts w:ascii="Baloo 2" w:hAnsi="Baloo 2" w:cs="Baloo 2"/>
                <w:sz w:val="20"/>
                <w:szCs w:val="20"/>
                <w:lang w:val="id-ID"/>
              </w:rPr>
              <w:t>any</w:t>
            </w:r>
            <w:r>
              <w:rPr>
                <w:rFonts w:ascii="Baloo 2" w:hAnsi="Baloo 2" w:cs="Baloo 2"/>
                <w:sz w:val="20"/>
                <w:szCs w:val="20"/>
                <w:lang w:val="id-ID"/>
              </w:rPr>
              <w:t xml:space="preserve"> notes</w:t>
            </w:r>
            <w:r w:rsidR="009422CA">
              <w:rPr>
                <w:rFonts w:ascii="Baloo 2" w:hAnsi="Baloo 2" w:cs="Baloo 2"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Baloo 2" w:hAnsi="Baloo 2" w:cs="Baloo 2"/>
                <w:sz w:val="20"/>
                <w:szCs w:val="20"/>
                <w:lang w:val="id-ID"/>
              </w:rPr>
              <w:t>:</w:t>
            </w:r>
          </w:p>
        </w:tc>
      </w:tr>
    </w:tbl>
    <w:p w14:paraId="178AC47C" w14:textId="4995D233" w:rsidR="008848BC" w:rsidRDefault="00CA5D31" w:rsidP="0095185B">
      <w:pPr>
        <w:spacing w:line="240" w:lineRule="auto"/>
        <w:rPr>
          <w:rStyle w:val="Hyperlink"/>
          <w:rFonts w:ascii="Baloo 2" w:hAnsi="Baloo 2" w:cs="Baloo 2"/>
          <w:bCs/>
          <w:sz w:val="20"/>
          <w:szCs w:val="20"/>
        </w:rPr>
      </w:pPr>
      <w:r>
        <w:rPr>
          <w:rFonts w:ascii="Baloo 2" w:hAnsi="Baloo 2" w:cs="Baloo 2"/>
          <w:sz w:val="20"/>
          <w:szCs w:val="20"/>
          <w:lang w:val="id-ID"/>
        </w:rPr>
        <w:br/>
      </w:r>
    </w:p>
    <w:p w14:paraId="430A28D0" w14:textId="6492AFC7" w:rsidR="009422CA" w:rsidRPr="009422CA" w:rsidRDefault="009422CA" w:rsidP="009422CA">
      <w:pPr>
        <w:spacing w:line="240" w:lineRule="auto"/>
        <w:jc w:val="center"/>
        <w:rPr>
          <w:rFonts w:ascii="Baloo 2" w:hAnsi="Baloo 2" w:cs="Baloo 2"/>
          <w:bCs/>
          <w:sz w:val="20"/>
          <w:szCs w:val="20"/>
          <w:lang w:val="id-ID"/>
        </w:rPr>
      </w:pPr>
      <w:r>
        <w:rPr>
          <w:rFonts w:ascii="Baloo 2" w:hAnsi="Baloo 2" w:cs="Baloo 2"/>
          <w:bCs/>
          <w:sz w:val="20"/>
          <w:szCs w:val="20"/>
          <w:lang w:val="id-ID"/>
        </w:rPr>
        <w:t>You may also s</w:t>
      </w:r>
      <w:r w:rsidRPr="008848BC">
        <w:rPr>
          <w:rFonts w:ascii="Baloo 2" w:hAnsi="Baloo 2" w:cs="Baloo 2"/>
          <w:bCs/>
          <w:sz w:val="20"/>
          <w:szCs w:val="20"/>
        </w:rPr>
        <w:t xml:space="preserve">end </w:t>
      </w:r>
      <w:r>
        <w:rPr>
          <w:rFonts w:ascii="Baloo 2" w:hAnsi="Baloo 2" w:cs="Baloo 2"/>
          <w:bCs/>
          <w:sz w:val="20"/>
          <w:szCs w:val="20"/>
          <w:lang w:val="id-ID"/>
        </w:rPr>
        <w:t xml:space="preserve">your merchant an </w:t>
      </w:r>
      <w:r w:rsidRPr="008848BC">
        <w:rPr>
          <w:rFonts w:ascii="Baloo 2" w:hAnsi="Baloo 2" w:cs="Baloo 2"/>
          <w:bCs/>
          <w:sz w:val="20"/>
          <w:szCs w:val="20"/>
        </w:rPr>
        <w:t>email</w:t>
      </w:r>
      <w:r>
        <w:rPr>
          <w:rFonts w:ascii="Baloo 2" w:hAnsi="Baloo 2" w:cs="Baloo 2"/>
          <w:bCs/>
          <w:sz w:val="20"/>
          <w:szCs w:val="20"/>
          <w:lang w:val="id-ID"/>
        </w:rPr>
        <w:t xml:space="preserve"> or via </w:t>
      </w:r>
      <w:hyperlink r:id="rId8" w:history="1">
        <w:r w:rsidRPr="004D7DE9">
          <w:rPr>
            <w:rStyle w:val="Hyperlink"/>
            <w:rFonts w:ascii="Baloo 2" w:hAnsi="Baloo 2" w:cs="Baloo 2"/>
            <w:bCs/>
            <w:sz w:val="20"/>
            <w:szCs w:val="20"/>
          </w:rPr>
          <w:t>get.started@kingtrading.com</w:t>
        </w:r>
      </w:hyperlink>
    </w:p>
    <w:sectPr w:rsidR="009422CA" w:rsidRPr="009422CA" w:rsidSect="006C24F0">
      <w:footerReference w:type="default" r:id="rId9"/>
      <w:pgSz w:w="12240" w:h="15840"/>
      <w:pgMar w:top="1440" w:right="1440" w:bottom="1440" w:left="1440" w:header="56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381B9" w14:textId="77777777" w:rsidR="000F4D3A" w:rsidRDefault="000F4D3A" w:rsidP="00987F2A">
      <w:pPr>
        <w:spacing w:after="0" w:line="240" w:lineRule="auto"/>
      </w:pPr>
      <w:r>
        <w:separator/>
      </w:r>
    </w:p>
  </w:endnote>
  <w:endnote w:type="continuationSeparator" w:id="0">
    <w:p w14:paraId="17671E63" w14:textId="77777777" w:rsidR="000F4D3A" w:rsidRDefault="000F4D3A" w:rsidP="00987F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loo 2">
    <w:altName w:val="Mangal"/>
    <w:charset w:val="00"/>
    <w:family w:val="auto"/>
    <w:pitch w:val="variable"/>
    <w:sig w:usb0="A000807F" w:usb1="400020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A703C" w14:textId="7B805B0A" w:rsidR="00987F2A" w:rsidRDefault="00987F2A" w:rsidP="002D162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AA5AB" w14:textId="77777777" w:rsidR="000F4D3A" w:rsidRDefault="000F4D3A" w:rsidP="00987F2A">
      <w:pPr>
        <w:spacing w:after="0" w:line="240" w:lineRule="auto"/>
      </w:pPr>
      <w:r>
        <w:separator/>
      </w:r>
    </w:p>
  </w:footnote>
  <w:footnote w:type="continuationSeparator" w:id="0">
    <w:p w14:paraId="26B84A0A" w14:textId="77777777" w:rsidR="000F4D3A" w:rsidRDefault="000F4D3A" w:rsidP="00987F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E518D4"/>
    <w:multiLevelType w:val="hybridMultilevel"/>
    <w:tmpl w:val="187C99A2"/>
    <w:lvl w:ilvl="0" w:tplc="415A8048">
      <w:start w:val="1"/>
      <w:numFmt w:val="decimal"/>
      <w:lvlText w:val="%1)"/>
      <w:lvlJc w:val="left"/>
      <w:pPr>
        <w:ind w:left="900" w:hanging="360"/>
      </w:pPr>
      <w:rPr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sjQzMjKzNLEwMzVW0lEKTi0uzszPAykwrAUAhl9v/iwAAAA="/>
  </w:docVars>
  <w:rsids>
    <w:rsidRoot w:val="00987F2A"/>
    <w:rsid w:val="00004532"/>
    <w:rsid w:val="00040AD4"/>
    <w:rsid w:val="000A0569"/>
    <w:rsid w:val="000F4D3A"/>
    <w:rsid w:val="00133279"/>
    <w:rsid w:val="001873F0"/>
    <w:rsid w:val="001C51B3"/>
    <w:rsid w:val="001E7CCF"/>
    <w:rsid w:val="001F3C57"/>
    <w:rsid w:val="001F42A8"/>
    <w:rsid w:val="0021787E"/>
    <w:rsid w:val="002754A3"/>
    <w:rsid w:val="002D1624"/>
    <w:rsid w:val="002E35F0"/>
    <w:rsid w:val="002F5D20"/>
    <w:rsid w:val="003D6143"/>
    <w:rsid w:val="00446C98"/>
    <w:rsid w:val="0045502A"/>
    <w:rsid w:val="0048748B"/>
    <w:rsid w:val="004F2CFF"/>
    <w:rsid w:val="00554E15"/>
    <w:rsid w:val="00590C5D"/>
    <w:rsid w:val="005B374E"/>
    <w:rsid w:val="00602514"/>
    <w:rsid w:val="0063540F"/>
    <w:rsid w:val="006417B1"/>
    <w:rsid w:val="006909A0"/>
    <w:rsid w:val="0069180C"/>
    <w:rsid w:val="006A39CE"/>
    <w:rsid w:val="006A6BEC"/>
    <w:rsid w:val="006B4B6C"/>
    <w:rsid w:val="006C24F0"/>
    <w:rsid w:val="006C39C6"/>
    <w:rsid w:val="006F1D4D"/>
    <w:rsid w:val="006F6671"/>
    <w:rsid w:val="00761329"/>
    <w:rsid w:val="007C1AF2"/>
    <w:rsid w:val="007F72DA"/>
    <w:rsid w:val="0084556F"/>
    <w:rsid w:val="00847D92"/>
    <w:rsid w:val="008848BC"/>
    <w:rsid w:val="008956C4"/>
    <w:rsid w:val="00895EC2"/>
    <w:rsid w:val="008A6258"/>
    <w:rsid w:val="00906E7B"/>
    <w:rsid w:val="009422CA"/>
    <w:rsid w:val="0095185B"/>
    <w:rsid w:val="00987F2A"/>
    <w:rsid w:val="009A1879"/>
    <w:rsid w:val="009B61C4"/>
    <w:rsid w:val="009B778C"/>
    <w:rsid w:val="009C456B"/>
    <w:rsid w:val="009E2AD5"/>
    <w:rsid w:val="00A64F85"/>
    <w:rsid w:val="00A94DCA"/>
    <w:rsid w:val="00AA00AD"/>
    <w:rsid w:val="00B31955"/>
    <w:rsid w:val="00B320F4"/>
    <w:rsid w:val="00B700F7"/>
    <w:rsid w:val="00BC15FF"/>
    <w:rsid w:val="00BE7BF5"/>
    <w:rsid w:val="00C115CB"/>
    <w:rsid w:val="00C43DDA"/>
    <w:rsid w:val="00C54729"/>
    <w:rsid w:val="00C76277"/>
    <w:rsid w:val="00CA5B1A"/>
    <w:rsid w:val="00CA5D31"/>
    <w:rsid w:val="00CB39B4"/>
    <w:rsid w:val="00D76EE7"/>
    <w:rsid w:val="00DE6285"/>
    <w:rsid w:val="00E229E4"/>
    <w:rsid w:val="00E50CEC"/>
    <w:rsid w:val="00EA5BFF"/>
    <w:rsid w:val="00F5237C"/>
    <w:rsid w:val="00F531BC"/>
    <w:rsid w:val="00F767E6"/>
    <w:rsid w:val="00FF2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8C84A9"/>
  <w15:chartTrackingRefBased/>
  <w15:docId w15:val="{A1B42933-A934-40EF-9CE9-679972689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7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7F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F2A"/>
  </w:style>
  <w:style w:type="paragraph" w:styleId="Footer">
    <w:name w:val="footer"/>
    <w:basedOn w:val="Normal"/>
    <w:link w:val="FooterChar"/>
    <w:uiPriority w:val="99"/>
    <w:unhideWhenUsed/>
    <w:rsid w:val="00987F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F2A"/>
  </w:style>
  <w:style w:type="paragraph" w:styleId="ListParagraph">
    <w:name w:val="List Paragraph"/>
    <w:basedOn w:val="Normal"/>
    <w:uiPriority w:val="34"/>
    <w:qFormat/>
    <w:rsid w:val="001E7C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00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0A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848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848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E35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t.started@kingtradi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625020-F5A7-3641-B242-0DDE35F5E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</dc:creator>
  <cp:keywords/>
  <dc:description/>
  <cp:lastModifiedBy>King Trading</cp:lastModifiedBy>
  <cp:revision>2</cp:revision>
  <cp:lastPrinted>2018-01-25T03:33:00Z</cp:lastPrinted>
  <dcterms:created xsi:type="dcterms:W3CDTF">2022-09-19T03:25:00Z</dcterms:created>
  <dcterms:modified xsi:type="dcterms:W3CDTF">2022-09-19T03:25:00Z</dcterms:modified>
</cp:coreProperties>
</file>